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70D760" w14:textId="77777777" w:rsidR="003B298A" w:rsidRDefault="00000000">
      <w:pPr>
        <w:pStyle w:val="1"/>
      </w:pPr>
      <w:bookmarkStart w:id="0" w:name="系統開發工具-system-development-tools"/>
      <w:r>
        <w:rPr>
          <w:rFonts w:hint="eastAsia"/>
        </w:rPr>
        <w:t>系統開發工具</w:t>
      </w:r>
      <w:r>
        <w:t xml:space="preserve"> (System Development Tools)</w:t>
      </w:r>
    </w:p>
    <w:p w14:paraId="74035CA8" w14:textId="77777777" w:rsidR="003B298A" w:rsidRDefault="00000000">
      <w:pPr>
        <w:pStyle w:val="2"/>
      </w:pPr>
      <w:bookmarkStart w:id="1" w:name="後端開發工具-backend-development-tools"/>
      <w:r>
        <w:rPr>
          <w:rFonts w:hint="eastAsia"/>
        </w:rPr>
        <w:t>後端開發工具</w:t>
      </w:r>
      <w:r>
        <w:t xml:space="preserve"> (Backend Development Tools)</w:t>
      </w:r>
    </w:p>
    <w:p w14:paraId="4006909E" w14:textId="77777777" w:rsidR="003B298A" w:rsidRDefault="00000000">
      <w:pPr>
        <w:pStyle w:val="3"/>
      </w:pPr>
      <w:bookmarkStart w:id="2" w:name="核心框架-core-framework"/>
      <w:r>
        <w:rPr>
          <w:rFonts w:hint="eastAsia"/>
        </w:rPr>
        <w:t>核心框架</w:t>
      </w:r>
      <w:r>
        <w:t xml:space="preserve"> (Core Framework)</w:t>
      </w:r>
    </w:p>
    <w:p w14:paraId="56E6D357" w14:textId="77777777" w:rsidR="003B298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jango 5.2</w:t>
      </w:r>
      <w:r>
        <w:t xml:space="preserve"> - Python Web </w:t>
      </w:r>
      <w:r>
        <w:rPr>
          <w:rFonts w:hint="eastAsia"/>
        </w:rPr>
        <w:t>框架</w:t>
      </w:r>
    </w:p>
    <w:p w14:paraId="7046978E" w14:textId="77777777" w:rsidR="003B298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jango REST Framework 3.16.0</w:t>
      </w:r>
      <w:r>
        <w:t xml:space="preserve"> - RESTful API </w:t>
      </w:r>
      <w:r>
        <w:rPr>
          <w:rFonts w:hint="eastAsia"/>
        </w:rPr>
        <w:t>開發</w:t>
      </w:r>
    </w:p>
    <w:p w14:paraId="5F311274" w14:textId="77777777" w:rsidR="003B298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ython 3.12</w:t>
      </w:r>
      <w:r>
        <w:t xml:space="preserve"> - </w:t>
      </w:r>
      <w:r>
        <w:rPr>
          <w:rFonts w:hint="eastAsia"/>
        </w:rPr>
        <w:t>程式語言</w:t>
      </w:r>
    </w:p>
    <w:p w14:paraId="789DCD52" w14:textId="77777777" w:rsidR="003B298A" w:rsidRDefault="00000000">
      <w:pPr>
        <w:pStyle w:val="3"/>
      </w:pPr>
      <w:bookmarkStart w:id="3" w:name="資料庫-database"/>
      <w:bookmarkEnd w:id="2"/>
      <w:r>
        <w:rPr>
          <w:rFonts w:hint="eastAsia"/>
        </w:rPr>
        <w:t>資料庫</w:t>
      </w:r>
      <w:r>
        <w:t xml:space="preserve"> (Database)</w:t>
      </w:r>
    </w:p>
    <w:p w14:paraId="58DAB32E" w14:textId="77777777" w:rsidR="003B298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ySQL</w:t>
      </w:r>
      <w:r>
        <w:t xml:space="preserve"> - </w:t>
      </w:r>
      <w:r>
        <w:rPr>
          <w:rFonts w:hint="eastAsia"/>
        </w:rPr>
        <w:t>主要資料庫</w:t>
      </w:r>
    </w:p>
    <w:p w14:paraId="5918D73B" w14:textId="77777777" w:rsidR="003B298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ysqlclient 2.2.7</w:t>
      </w:r>
      <w:r>
        <w:t xml:space="preserve"> - MySQL </w:t>
      </w:r>
      <w:r>
        <w:rPr>
          <w:rFonts w:hint="eastAsia"/>
        </w:rPr>
        <w:t>連接器</w:t>
      </w:r>
    </w:p>
    <w:p w14:paraId="2905E560" w14:textId="77777777" w:rsidR="003B298A" w:rsidRDefault="00000000">
      <w:pPr>
        <w:pStyle w:val="3"/>
      </w:pPr>
      <w:bookmarkStart w:id="4" w:name="機器學習與ai-machine-learning-ai"/>
      <w:bookmarkEnd w:id="3"/>
      <w:r>
        <w:rPr>
          <w:rFonts w:hint="eastAsia"/>
        </w:rPr>
        <w:t>機器學習與</w:t>
      </w:r>
      <w:r>
        <w:rPr>
          <w:rFonts w:hint="eastAsia"/>
        </w:rPr>
        <w:t>AI</w:t>
      </w:r>
      <w:r>
        <w:t xml:space="preserve"> (Machine Learning &amp; AI)</w:t>
      </w:r>
    </w:p>
    <w:p w14:paraId="623D5FC7" w14:textId="77777777" w:rsidR="003B298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yTorch</w:t>
      </w:r>
      <w:r>
        <w:t xml:space="preserve"> - </w:t>
      </w:r>
      <w:r>
        <w:rPr>
          <w:rFonts w:hint="eastAsia"/>
        </w:rPr>
        <w:t>深度學習框架</w:t>
      </w:r>
    </w:p>
    <w:p w14:paraId="67902F34" w14:textId="77777777" w:rsidR="003B298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orchvision</w:t>
      </w:r>
      <w:r>
        <w:t xml:space="preserve"> - </w:t>
      </w:r>
      <w:r>
        <w:rPr>
          <w:rFonts w:hint="eastAsia"/>
        </w:rPr>
        <w:t>電腦視覺工具</w:t>
      </w:r>
    </w:p>
    <w:p w14:paraId="216FDCE5" w14:textId="77777777" w:rsidR="003B298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penCV 4.10.0.84</w:t>
      </w:r>
      <w:r>
        <w:t xml:space="preserve"> - </w:t>
      </w:r>
      <w:r>
        <w:rPr>
          <w:rFonts w:hint="eastAsia"/>
        </w:rPr>
        <w:t>影像處理</w:t>
      </w:r>
    </w:p>
    <w:p w14:paraId="5B7A1275" w14:textId="77777777" w:rsidR="003B298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Google Generative AI 0.8.5</w:t>
      </w:r>
      <w:r>
        <w:t xml:space="preserve"> - Gemini AI API</w:t>
      </w:r>
    </w:p>
    <w:p w14:paraId="75230777" w14:textId="77777777" w:rsidR="003B298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illow 10.3.0</w:t>
      </w:r>
      <w:r>
        <w:t xml:space="preserve"> - </w:t>
      </w:r>
      <w:r>
        <w:rPr>
          <w:rFonts w:hint="eastAsia"/>
        </w:rPr>
        <w:t>影像處理</w:t>
      </w:r>
    </w:p>
    <w:p w14:paraId="5BE24ED3" w14:textId="77777777" w:rsidR="003B298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NumPy 2.0.2</w:t>
      </w:r>
      <w:r>
        <w:t xml:space="preserve"> - </w:t>
      </w:r>
      <w:r>
        <w:rPr>
          <w:rFonts w:hint="eastAsia"/>
        </w:rPr>
        <w:t>數值計算</w:t>
      </w:r>
    </w:p>
    <w:p w14:paraId="13F6D264" w14:textId="77777777" w:rsidR="003B298A" w:rsidRDefault="00000000">
      <w:pPr>
        <w:pStyle w:val="3"/>
      </w:pPr>
      <w:bookmarkStart w:id="5" w:name="認證與安全-authentication-security"/>
      <w:bookmarkEnd w:id="4"/>
      <w:r>
        <w:rPr>
          <w:rFonts w:hint="eastAsia"/>
        </w:rPr>
        <w:t>認證與安全</w:t>
      </w:r>
      <w:r>
        <w:t xml:space="preserve"> (Authentication &amp; Security)</w:t>
      </w:r>
    </w:p>
    <w:p w14:paraId="7EF202B8" w14:textId="77777777" w:rsidR="003B298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jangorestframework_simplejwt 5.5.0</w:t>
      </w:r>
      <w:r>
        <w:t xml:space="preserve"> - JWT </w:t>
      </w:r>
      <w:r>
        <w:rPr>
          <w:rFonts w:hint="eastAsia"/>
        </w:rPr>
        <w:t>認證</w:t>
      </w:r>
    </w:p>
    <w:p w14:paraId="255F361F" w14:textId="77777777" w:rsidR="003B298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jango-cors-headers 4.7.0</w:t>
      </w:r>
      <w:r>
        <w:t xml:space="preserve"> - CORS </w:t>
      </w:r>
      <w:r>
        <w:rPr>
          <w:rFonts w:hint="eastAsia"/>
        </w:rPr>
        <w:t>處理</w:t>
      </w:r>
    </w:p>
    <w:p w14:paraId="50ABFEAE" w14:textId="77777777" w:rsidR="003B298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jango-ratelimit 4.1.0</w:t>
      </w:r>
      <w:r>
        <w:t xml:space="preserve"> - API </w:t>
      </w:r>
      <w:r>
        <w:rPr>
          <w:rFonts w:hint="eastAsia"/>
        </w:rPr>
        <w:t>限流</w:t>
      </w:r>
    </w:p>
    <w:p w14:paraId="7156349F" w14:textId="77777777" w:rsidR="003B298A" w:rsidRDefault="00000000">
      <w:pPr>
        <w:pStyle w:val="3"/>
      </w:pPr>
      <w:bookmarkStart w:id="6" w:name="開發工具-development-tools"/>
      <w:bookmarkEnd w:id="5"/>
      <w:r>
        <w:rPr>
          <w:rFonts w:hint="eastAsia"/>
        </w:rPr>
        <w:t>開發工具</w:t>
      </w:r>
      <w:r>
        <w:t xml:space="preserve"> (Development Tools)</w:t>
      </w:r>
    </w:p>
    <w:p w14:paraId="132DA8AF" w14:textId="77777777" w:rsidR="003B29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IPython 8.35.0</w:t>
      </w:r>
      <w:r>
        <w:t xml:space="preserve"> - </w:t>
      </w:r>
      <w:r>
        <w:rPr>
          <w:rFonts w:hint="eastAsia"/>
        </w:rPr>
        <w:t>互動式</w:t>
      </w:r>
      <w:r>
        <w:t xml:space="preserve"> Python </w:t>
      </w:r>
      <w:r>
        <w:rPr>
          <w:rFonts w:hint="eastAsia"/>
        </w:rPr>
        <w:t>環境</w:t>
      </w:r>
    </w:p>
    <w:p w14:paraId="59ACEADC" w14:textId="77777777" w:rsidR="003B29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Jupyter Lab 4.3.6</w:t>
      </w:r>
      <w:r>
        <w:t xml:space="preserve"> - </w:t>
      </w:r>
      <w:r>
        <w:rPr>
          <w:rFonts w:hint="eastAsia"/>
        </w:rPr>
        <w:t>開發筆記本</w:t>
      </w:r>
    </w:p>
    <w:p w14:paraId="59BAD6FB" w14:textId="77777777" w:rsidR="003B29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Black</w:t>
      </w:r>
      <w:r>
        <w:t xml:space="preserve"> - </w:t>
      </w:r>
      <w:r>
        <w:rPr>
          <w:rFonts w:hint="eastAsia"/>
        </w:rPr>
        <w:t>程式碼格式化</w:t>
      </w:r>
    </w:p>
    <w:p w14:paraId="6FD64BF3" w14:textId="77777777" w:rsidR="003B29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lake8</w:t>
      </w:r>
      <w:r>
        <w:t xml:space="preserve"> - </w:t>
      </w:r>
      <w:r>
        <w:rPr>
          <w:rFonts w:hint="eastAsia"/>
        </w:rPr>
        <w:t>程式碼檢查</w:t>
      </w:r>
    </w:p>
    <w:p w14:paraId="0B2C9148" w14:textId="77777777" w:rsidR="003B29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isort</w:t>
      </w:r>
      <w:r>
        <w:t xml:space="preserve"> - import </w:t>
      </w:r>
      <w:r>
        <w:rPr>
          <w:rFonts w:hint="eastAsia"/>
        </w:rPr>
        <w:t>排序</w:t>
      </w:r>
    </w:p>
    <w:p w14:paraId="47CE2F21" w14:textId="77777777" w:rsidR="003B29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ypy</w:t>
      </w:r>
      <w:r>
        <w:t xml:space="preserve"> - </w:t>
      </w:r>
      <w:r>
        <w:rPr>
          <w:rFonts w:hint="eastAsia"/>
        </w:rPr>
        <w:t>型別檢查</w:t>
      </w:r>
    </w:p>
    <w:p w14:paraId="4BF2D2C3" w14:textId="77777777" w:rsidR="003B29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jango-extensions</w:t>
      </w:r>
      <w:r>
        <w:t xml:space="preserve"> - Django </w:t>
      </w:r>
      <w:r>
        <w:rPr>
          <w:rFonts w:hint="eastAsia"/>
        </w:rPr>
        <w:t>擴展工具</w:t>
      </w:r>
    </w:p>
    <w:p w14:paraId="3D8C7182" w14:textId="77777777" w:rsidR="003B29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jango-debug-toolbar</w:t>
      </w:r>
      <w:r>
        <w:t xml:space="preserve"> - Django </w:t>
      </w:r>
      <w:r>
        <w:rPr>
          <w:rFonts w:hint="eastAsia"/>
        </w:rPr>
        <w:t>除錯工具列</w:t>
      </w:r>
    </w:p>
    <w:p w14:paraId="4FEB6CEE" w14:textId="77777777" w:rsidR="003B29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phinx</w:t>
      </w:r>
      <w:r>
        <w:t xml:space="preserve"> - </w:t>
      </w:r>
      <w:r>
        <w:rPr>
          <w:rFonts w:hint="eastAsia"/>
        </w:rPr>
        <w:t>文件生成工具</w:t>
      </w:r>
    </w:p>
    <w:p w14:paraId="15BEC519" w14:textId="77777777" w:rsidR="003B298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phinx-rtd-theme</w:t>
      </w:r>
      <w:r>
        <w:t xml:space="preserve"> - Sphinx </w:t>
      </w:r>
      <w:r>
        <w:rPr>
          <w:rFonts w:hint="eastAsia"/>
        </w:rPr>
        <w:t>文件主題</w:t>
      </w:r>
    </w:p>
    <w:p w14:paraId="529C135E" w14:textId="77777777" w:rsidR="003B298A" w:rsidRDefault="00000000">
      <w:pPr>
        <w:pStyle w:val="3"/>
      </w:pPr>
      <w:bookmarkStart w:id="7" w:name="測試工具-testing-tools"/>
      <w:bookmarkEnd w:id="6"/>
      <w:r>
        <w:rPr>
          <w:rFonts w:hint="eastAsia"/>
        </w:rPr>
        <w:lastRenderedPageBreak/>
        <w:t>測試工具</w:t>
      </w:r>
      <w:r>
        <w:t xml:space="preserve"> (Testing Tools)</w:t>
      </w:r>
    </w:p>
    <w:p w14:paraId="489FDB55" w14:textId="77777777" w:rsidR="003B298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ytest</w:t>
      </w:r>
      <w:r>
        <w:t xml:space="preserve"> - </w:t>
      </w:r>
      <w:r>
        <w:rPr>
          <w:rFonts w:hint="eastAsia"/>
        </w:rPr>
        <w:t>測試框架</w:t>
      </w:r>
    </w:p>
    <w:p w14:paraId="37AE3215" w14:textId="77777777" w:rsidR="003B298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ytest-django</w:t>
      </w:r>
      <w:r>
        <w:t xml:space="preserve"> - Django </w:t>
      </w:r>
      <w:r>
        <w:rPr>
          <w:rFonts w:hint="eastAsia"/>
        </w:rPr>
        <w:t>測試</w:t>
      </w:r>
    </w:p>
    <w:p w14:paraId="30C4202E" w14:textId="77777777" w:rsidR="003B298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ytest-cov</w:t>
      </w:r>
      <w:r>
        <w:t xml:space="preserve"> - </w:t>
      </w:r>
      <w:r>
        <w:rPr>
          <w:rFonts w:hint="eastAsia"/>
        </w:rPr>
        <w:t>測試覆蓋率</w:t>
      </w:r>
    </w:p>
    <w:p w14:paraId="6F13424D" w14:textId="77777777" w:rsidR="003B298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actory-boy</w:t>
      </w:r>
      <w:r>
        <w:t xml:space="preserve"> - </w:t>
      </w:r>
      <w:r>
        <w:rPr>
          <w:rFonts w:hint="eastAsia"/>
        </w:rPr>
        <w:t>測試資料生成</w:t>
      </w:r>
    </w:p>
    <w:p w14:paraId="50E369A6" w14:textId="77777777" w:rsidR="003B298A" w:rsidRDefault="00000000">
      <w:pPr>
        <w:pStyle w:val="3"/>
      </w:pPr>
      <w:bookmarkStart w:id="8" w:name="除錯工具-debugging-tools"/>
      <w:bookmarkEnd w:id="7"/>
      <w:r>
        <w:rPr>
          <w:rFonts w:hint="eastAsia"/>
        </w:rPr>
        <w:t>除錯工具</w:t>
      </w:r>
      <w:r>
        <w:t xml:space="preserve"> (Debugging Tools)</w:t>
      </w:r>
    </w:p>
    <w:p w14:paraId="3F58F1E0" w14:textId="77777777" w:rsidR="003B298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jango-debug-toolbar</w:t>
      </w:r>
      <w:r>
        <w:t xml:space="preserve"> - Django </w:t>
      </w:r>
      <w:r>
        <w:rPr>
          <w:rFonts w:hint="eastAsia"/>
        </w:rPr>
        <w:t>除錯工具列</w:t>
      </w:r>
    </w:p>
    <w:p w14:paraId="5243FFC8" w14:textId="77777777" w:rsidR="003B298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jango-extensions 4.1</w:t>
      </w:r>
      <w:r>
        <w:t xml:space="preserve"> - Django </w:t>
      </w:r>
      <w:r>
        <w:rPr>
          <w:rFonts w:hint="eastAsia"/>
        </w:rPr>
        <w:t>擴展工具</w:t>
      </w:r>
    </w:p>
    <w:p w14:paraId="15B87A98" w14:textId="77777777" w:rsidR="003B298A" w:rsidRDefault="00000000">
      <w:pPr>
        <w:pStyle w:val="2"/>
      </w:pPr>
      <w:bookmarkStart w:id="9" w:name="前端開發工具-frontend-development-tools"/>
      <w:bookmarkEnd w:id="1"/>
      <w:bookmarkEnd w:id="8"/>
      <w:r>
        <w:rPr>
          <w:rFonts w:hint="eastAsia"/>
        </w:rPr>
        <w:t>前端開發工具</w:t>
      </w:r>
      <w:r>
        <w:t xml:space="preserve"> (Frontend Development Tools)</w:t>
      </w:r>
    </w:p>
    <w:p w14:paraId="6143D203" w14:textId="77777777" w:rsidR="003B298A" w:rsidRDefault="00000000">
      <w:pPr>
        <w:pStyle w:val="3"/>
      </w:pPr>
      <w:bookmarkStart w:id="10" w:name="核心框架-core-framework-1"/>
      <w:r>
        <w:rPr>
          <w:rFonts w:hint="eastAsia"/>
        </w:rPr>
        <w:t>核心框架</w:t>
      </w:r>
      <w:r>
        <w:t xml:space="preserve"> (Core Framework)</w:t>
      </w:r>
    </w:p>
    <w:p w14:paraId="01DCB128" w14:textId="77777777" w:rsidR="003B298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Vue.js 3.5.13</w:t>
      </w:r>
      <w:r>
        <w:t xml:space="preserve"> - JavaScript </w:t>
      </w:r>
      <w:r>
        <w:rPr>
          <w:rFonts w:hint="eastAsia"/>
        </w:rPr>
        <w:t>前端框架</w:t>
      </w:r>
    </w:p>
    <w:p w14:paraId="0A850CDF" w14:textId="77777777" w:rsidR="003B298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Vite 6.3.1</w:t>
      </w:r>
      <w:r>
        <w:t xml:space="preserve"> - </w:t>
      </w:r>
      <w:r>
        <w:rPr>
          <w:rFonts w:hint="eastAsia"/>
        </w:rPr>
        <w:t>建置工具與開發伺服器</w:t>
      </w:r>
    </w:p>
    <w:p w14:paraId="2D4B897A" w14:textId="77777777" w:rsidR="003B298A" w:rsidRDefault="00000000">
      <w:pPr>
        <w:pStyle w:val="3"/>
      </w:pPr>
      <w:bookmarkStart w:id="11" w:name="ui-框架與樣式-ui-framework-styling"/>
      <w:bookmarkEnd w:id="10"/>
      <w:r>
        <w:t xml:space="preserve">UI </w:t>
      </w:r>
      <w:r>
        <w:rPr>
          <w:rFonts w:hint="eastAsia"/>
        </w:rPr>
        <w:t>框架與樣式</w:t>
      </w:r>
      <w:r>
        <w:t xml:space="preserve"> (UI Framework &amp; Styling)</w:t>
      </w:r>
    </w:p>
    <w:p w14:paraId="45E5DC36" w14:textId="77777777" w:rsidR="003B298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TailwindCSS 4.1.7</w:t>
      </w:r>
      <w:r>
        <w:t xml:space="preserve"> - CSS </w:t>
      </w:r>
      <w:r>
        <w:rPr>
          <w:rFonts w:hint="eastAsia"/>
        </w:rPr>
        <w:t>框架</w:t>
      </w:r>
    </w:p>
    <w:p w14:paraId="1E3DD87A" w14:textId="77777777" w:rsidR="003B298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ostCSS 8.5.3</w:t>
      </w:r>
      <w:r>
        <w:t xml:space="preserve"> - CSS </w:t>
      </w:r>
      <w:r>
        <w:rPr>
          <w:rFonts w:hint="eastAsia"/>
        </w:rPr>
        <w:t>後處理器</w:t>
      </w:r>
    </w:p>
    <w:p w14:paraId="45A67BD0" w14:textId="77777777" w:rsidR="003B298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utoprefixer 10.4.21</w:t>
      </w:r>
      <w:r>
        <w:t xml:space="preserve"> - CSS </w:t>
      </w:r>
      <w:r>
        <w:rPr>
          <w:rFonts w:hint="eastAsia"/>
        </w:rPr>
        <w:t>前綴自動添加</w:t>
      </w:r>
    </w:p>
    <w:p w14:paraId="1EE8BCF2" w14:textId="77777777" w:rsidR="003B298A" w:rsidRDefault="00000000">
      <w:pPr>
        <w:pStyle w:val="3"/>
      </w:pPr>
      <w:bookmarkStart w:id="12" w:name="路由與狀態管理-routing-state-management"/>
      <w:bookmarkEnd w:id="11"/>
      <w:r>
        <w:rPr>
          <w:rFonts w:hint="eastAsia"/>
        </w:rPr>
        <w:t>路由與狀態管理</w:t>
      </w:r>
      <w:r>
        <w:t xml:space="preserve"> (Routing &amp; State Management)</w:t>
      </w:r>
    </w:p>
    <w:p w14:paraId="61A55658" w14:textId="77777777" w:rsidR="003B298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Vue Router 4.5.1</w:t>
      </w:r>
      <w:r>
        <w:t xml:space="preserve"> - </w:t>
      </w:r>
      <w:r>
        <w:rPr>
          <w:rFonts w:hint="eastAsia"/>
        </w:rPr>
        <w:t>前端路由</w:t>
      </w:r>
    </w:p>
    <w:p w14:paraId="1EEE6448" w14:textId="77777777" w:rsidR="003B298A" w:rsidRDefault="00000000">
      <w:pPr>
        <w:pStyle w:val="3"/>
      </w:pPr>
      <w:bookmarkStart w:id="13" w:name="http-客戶端-http-client"/>
      <w:bookmarkEnd w:id="12"/>
      <w:r>
        <w:t xml:space="preserve">HTTP </w:t>
      </w:r>
      <w:r>
        <w:rPr>
          <w:rFonts w:hint="eastAsia"/>
        </w:rPr>
        <w:t>客戶端</w:t>
      </w:r>
      <w:r>
        <w:t xml:space="preserve"> (HTTP Client)</w:t>
      </w:r>
    </w:p>
    <w:p w14:paraId="3A89F0BA" w14:textId="77777777" w:rsidR="003B298A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xios 1.9.0</w:t>
      </w:r>
      <w:r>
        <w:t xml:space="preserve"> - HTTP </w:t>
      </w:r>
      <w:r>
        <w:rPr>
          <w:rFonts w:hint="eastAsia"/>
        </w:rPr>
        <w:t>請求庫</w:t>
      </w:r>
    </w:p>
    <w:p w14:paraId="58E4EFDA" w14:textId="77777777" w:rsidR="003B298A" w:rsidRDefault="00000000">
      <w:pPr>
        <w:pStyle w:val="3"/>
      </w:pPr>
      <w:bookmarkStart w:id="14" w:name="圖表與視覺化-charts-visualization"/>
      <w:bookmarkEnd w:id="13"/>
      <w:r>
        <w:rPr>
          <w:rFonts w:hint="eastAsia"/>
        </w:rPr>
        <w:t>圖表與視覺化</w:t>
      </w:r>
      <w:r>
        <w:t xml:space="preserve"> (Charts &amp; Visualization)</w:t>
      </w:r>
    </w:p>
    <w:p w14:paraId="61D267B1" w14:textId="77777777" w:rsidR="003B298A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hart.js 4.4.9</w:t>
      </w:r>
      <w:r>
        <w:t xml:space="preserve"> - </w:t>
      </w:r>
      <w:r>
        <w:rPr>
          <w:rFonts w:hint="eastAsia"/>
        </w:rPr>
        <w:t>圖表庫</w:t>
      </w:r>
    </w:p>
    <w:p w14:paraId="5FE0E7E9" w14:textId="77777777" w:rsidR="003B298A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vue-chartjs 5.3.2</w:t>
      </w:r>
      <w:r>
        <w:t xml:space="preserve"> - Vue Chart.js </w:t>
      </w:r>
      <w:r>
        <w:rPr>
          <w:rFonts w:hint="eastAsia"/>
        </w:rPr>
        <w:t>整合</w:t>
      </w:r>
    </w:p>
    <w:p w14:paraId="2058B0C9" w14:textId="77777777" w:rsidR="003B298A" w:rsidRDefault="00000000">
      <w:pPr>
        <w:pStyle w:val="3"/>
      </w:pPr>
      <w:bookmarkStart w:id="15" w:name="建置工具-build-tools"/>
      <w:bookmarkEnd w:id="14"/>
      <w:r>
        <w:rPr>
          <w:rFonts w:hint="eastAsia"/>
        </w:rPr>
        <w:t>建置工具</w:t>
      </w:r>
      <w:r>
        <w:t xml:space="preserve"> (Build Tools)</w:t>
      </w:r>
    </w:p>
    <w:p w14:paraId="0582D169" w14:textId="77777777" w:rsidR="003B298A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@vitejs/plugin-vue 5.2.2</w:t>
      </w:r>
      <w:r>
        <w:t xml:space="preserve"> - Vue Vite </w:t>
      </w:r>
      <w:r>
        <w:rPr>
          <w:rFonts w:hint="eastAsia"/>
        </w:rPr>
        <w:t>插件</w:t>
      </w:r>
    </w:p>
    <w:p w14:paraId="06A85A14" w14:textId="77777777" w:rsidR="003B298A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@tailwindcss/vite 4.1.7</w:t>
      </w:r>
      <w:r>
        <w:t xml:space="preserve"> - TailwindCSS Vite </w:t>
      </w:r>
      <w:r>
        <w:rPr>
          <w:rFonts w:hint="eastAsia"/>
        </w:rPr>
        <w:t>插件</w:t>
      </w:r>
    </w:p>
    <w:p w14:paraId="039455D6" w14:textId="77777777" w:rsidR="003B298A" w:rsidRDefault="00000000">
      <w:pPr>
        <w:pStyle w:val="2"/>
      </w:pPr>
      <w:bookmarkStart w:id="16" w:name="版本控制-version-control"/>
      <w:bookmarkEnd w:id="9"/>
      <w:bookmarkEnd w:id="15"/>
      <w:r>
        <w:rPr>
          <w:rFonts w:hint="eastAsia"/>
        </w:rPr>
        <w:t>版本控制</w:t>
      </w:r>
      <w:r>
        <w:t xml:space="preserve"> (Version Control)</w:t>
      </w:r>
    </w:p>
    <w:p w14:paraId="6CAD986E" w14:textId="77777777" w:rsidR="003B298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Git</w:t>
      </w:r>
      <w:r>
        <w:t xml:space="preserve"> - </w:t>
      </w:r>
      <w:r>
        <w:rPr>
          <w:rFonts w:hint="eastAsia"/>
        </w:rPr>
        <w:t>版本控制系統</w:t>
      </w:r>
    </w:p>
    <w:p w14:paraId="5ABD9BCF" w14:textId="77777777" w:rsidR="003B298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.gitignore</w:t>
      </w:r>
      <w:r>
        <w:t xml:space="preserve"> - </w:t>
      </w:r>
      <w:r>
        <w:rPr>
          <w:rFonts w:hint="eastAsia"/>
        </w:rPr>
        <w:t>忽略檔案配置</w:t>
      </w:r>
    </w:p>
    <w:p w14:paraId="370F4B1C" w14:textId="77777777" w:rsidR="003B298A" w:rsidRDefault="00000000">
      <w:pPr>
        <w:pStyle w:val="2"/>
      </w:pPr>
      <w:bookmarkStart w:id="17" w:name="環境管理-environment-management"/>
      <w:bookmarkEnd w:id="16"/>
      <w:r>
        <w:rPr>
          <w:rFonts w:hint="eastAsia"/>
        </w:rPr>
        <w:lastRenderedPageBreak/>
        <w:t>環境管理</w:t>
      </w:r>
      <w:r>
        <w:t xml:space="preserve"> (Environment Management)</w:t>
      </w:r>
    </w:p>
    <w:p w14:paraId="60C15520" w14:textId="77777777" w:rsidR="003B298A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python-dotenv 1.1.0</w:t>
      </w:r>
      <w:r>
        <w:t xml:space="preserve"> - </w:t>
      </w:r>
      <w:r>
        <w:rPr>
          <w:rFonts w:hint="eastAsia"/>
        </w:rPr>
        <w:t>環境變數管理</w:t>
      </w:r>
    </w:p>
    <w:p w14:paraId="73EB924D" w14:textId="77777777" w:rsidR="003B298A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venv</w:t>
      </w:r>
      <w:r>
        <w:t xml:space="preserve"> - Python </w:t>
      </w:r>
      <w:r>
        <w:rPr>
          <w:rFonts w:hint="eastAsia"/>
        </w:rPr>
        <w:t>虛擬環境</w:t>
      </w:r>
    </w:p>
    <w:p w14:paraId="2F588078" w14:textId="77777777" w:rsidR="003B298A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npm</w:t>
      </w:r>
      <w:r>
        <w:t xml:space="preserve"> - Node.js </w:t>
      </w:r>
      <w:r>
        <w:rPr>
          <w:rFonts w:hint="eastAsia"/>
        </w:rPr>
        <w:t>套件管理</w:t>
      </w:r>
    </w:p>
    <w:p w14:paraId="71455608" w14:textId="77777777" w:rsidR="003B298A" w:rsidRDefault="00000000">
      <w:pPr>
        <w:pStyle w:val="2"/>
      </w:pPr>
      <w:bookmarkStart w:id="18" w:name="專案結構工具-project-structure-tools"/>
      <w:bookmarkEnd w:id="17"/>
      <w:r>
        <w:rPr>
          <w:rFonts w:hint="eastAsia"/>
        </w:rPr>
        <w:t>專案結構工具</w:t>
      </w:r>
      <w:r>
        <w:t xml:space="preserve"> (Project Structure Tools)</w:t>
      </w:r>
    </w:p>
    <w:p w14:paraId="0C0253F7" w14:textId="77777777" w:rsidR="003B298A" w:rsidRDefault="00000000">
      <w:pPr>
        <w:pStyle w:val="Compact"/>
        <w:numPr>
          <w:ilvl w:val="0"/>
          <w:numId w:val="18"/>
        </w:numPr>
        <w:rPr>
          <w:lang w:eastAsia="zh-TW"/>
        </w:rPr>
      </w:pPr>
      <w:r>
        <w:rPr>
          <w:rFonts w:hint="eastAsia"/>
          <w:b/>
          <w:bCs/>
          <w:lang w:eastAsia="zh-TW"/>
        </w:rPr>
        <w:t>模組化設計</w:t>
      </w:r>
      <w:r>
        <w:rPr>
          <w:lang w:eastAsia="zh-TW"/>
        </w:rPr>
        <w:t xml:space="preserve"> - </w:t>
      </w:r>
      <w:r>
        <w:rPr>
          <w:rFonts w:hint="eastAsia"/>
          <w:lang w:eastAsia="zh-TW"/>
        </w:rPr>
        <w:t>前後端分離架構</w:t>
      </w:r>
    </w:p>
    <w:p w14:paraId="505BE34D" w14:textId="77777777" w:rsidR="003B298A" w:rsidRDefault="00000000">
      <w:pPr>
        <w:pStyle w:val="Compact"/>
        <w:numPr>
          <w:ilvl w:val="0"/>
          <w:numId w:val="18"/>
        </w:numPr>
        <w:rPr>
          <w:lang w:eastAsia="zh-TW"/>
        </w:rPr>
      </w:pPr>
      <w:r>
        <w:rPr>
          <w:rFonts w:hint="eastAsia"/>
          <w:b/>
          <w:bCs/>
          <w:lang w:eastAsia="zh-TW"/>
        </w:rPr>
        <w:t>環境特定配置</w:t>
      </w:r>
      <w:r>
        <w:rPr>
          <w:lang w:eastAsia="zh-TW"/>
        </w:rPr>
        <w:t xml:space="preserve"> - </w:t>
      </w:r>
      <w:r>
        <w:rPr>
          <w:rFonts w:hint="eastAsia"/>
          <w:lang w:eastAsia="zh-TW"/>
        </w:rPr>
        <w:t>開發</w:t>
      </w:r>
      <w:r>
        <w:rPr>
          <w:rFonts w:hint="eastAsia"/>
          <w:lang w:eastAsia="zh-TW"/>
        </w:rPr>
        <w:t>/</w:t>
      </w:r>
      <w:r>
        <w:rPr>
          <w:rFonts w:hint="eastAsia"/>
          <w:lang w:eastAsia="zh-TW"/>
        </w:rPr>
        <w:t>生產環境分離</w:t>
      </w:r>
    </w:p>
    <w:p w14:paraId="702BE021" w14:textId="77777777" w:rsidR="003B298A" w:rsidRDefault="00000000">
      <w:pPr>
        <w:pStyle w:val="Compact"/>
        <w:numPr>
          <w:ilvl w:val="0"/>
          <w:numId w:val="18"/>
        </w:numPr>
      </w:pPr>
      <w:r>
        <w:rPr>
          <w:rFonts w:hint="eastAsia"/>
          <w:b/>
          <w:bCs/>
        </w:rPr>
        <w:t>需求檔案分層</w:t>
      </w:r>
      <w:r>
        <w:t xml:space="preserve"> - base.txt, development.txt, production.txt</w:t>
      </w:r>
      <w:bookmarkEnd w:id="0"/>
      <w:bookmarkEnd w:id="18"/>
    </w:p>
    <w:sectPr w:rsidR="003B298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2CDC39" w14:textId="77777777" w:rsidR="006B3E6D" w:rsidRDefault="006B3E6D" w:rsidP="00ED75EB">
      <w:pPr>
        <w:spacing w:after="0"/>
      </w:pPr>
      <w:r>
        <w:separator/>
      </w:r>
    </w:p>
  </w:endnote>
  <w:endnote w:type="continuationSeparator" w:id="0">
    <w:p w14:paraId="3284ABAE" w14:textId="77777777" w:rsidR="006B3E6D" w:rsidRDefault="006B3E6D" w:rsidP="00ED75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743870" w14:textId="77777777" w:rsidR="006B3E6D" w:rsidRDefault="006B3E6D" w:rsidP="00ED75EB">
      <w:pPr>
        <w:spacing w:after="0"/>
      </w:pPr>
      <w:r>
        <w:separator/>
      </w:r>
    </w:p>
  </w:footnote>
  <w:footnote w:type="continuationSeparator" w:id="0">
    <w:p w14:paraId="463604FF" w14:textId="77777777" w:rsidR="006B3E6D" w:rsidRDefault="006B3E6D" w:rsidP="00ED75E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4B247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9EC70D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48960407">
    <w:abstractNumId w:val="0"/>
  </w:num>
  <w:num w:numId="2" w16cid:durableId="308217966">
    <w:abstractNumId w:val="1"/>
  </w:num>
  <w:num w:numId="3" w16cid:durableId="923949821">
    <w:abstractNumId w:val="1"/>
  </w:num>
  <w:num w:numId="4" w16cid:durableId="758405036">
    <w:abstractNumId w:val="1"/>
  </w:num>
  <w:num w:numId="5" w16cid:durableId="135219301">
    <w:abstractNumId w:val="1"/>
  </w:num>
  <w:num w:numId="6" w16cid:durableId="1957324843">
    <w:abstractNumId w:val="1"/>
  </w:num>
  <w:num w:numId="7" w16cid:durableId="1062295214">
    <w:abstractNumId w:val="1"/>
  </w:num>
  <w:num w:numId="8" w16cid:durableId="261841503">
    <w:abstractNumId w:val="1"/>
  </w:num>
  <w:num w:numId="9" w16cid:durableId="186793299">
    <w:abstractNumId w:val="1"/>
  </w:num>
  <w:num w:numId="10" w16cid:durableId="1796370930">
    <w:abstractNumId w:val="1"/>
  </w:num>
  <w:num w:numId="11" w16cid:durableId="79372398">
    <w:abstractNumId w:val="1"/>
  </w:num>
  <w:num w:numId="12" w16cid:durableId="1993873490">
    <w:abstractNumId w:val="1"/>
  </w:num>
  <w:num w:numId="13" w16cid:durableId="435246942">
    <w:abstractNumId w:val="1"/>
  </w:num>
  <w:num w:numId="14" w16cid:durableId="1291204170">
    <w:abstractNumId w:val="1"/>
  </w:num>
  <w:num w:numId="15" w16cid:durableId="1250769744">
    <w:abstractNumId w:val="1"/>
  </w:num>
  <w:num w:numId="16" w16cid:durableId="90325476">
    <w:abstractNumId w:val="1"/>
  </w:num>
  <w:num w:numId="17" w16cid:durableId="868182657">
    <w:abstractNumId w:val="1"/>
  </w:num>
  <w:num w:numId="18" w16cid:durableId="4214185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298A"/>
    <w:rsid w:val="003B298A"/>
    <w:rsid w:val="006B3E6D"/>
    <w:rsid w:val="00CA2DC3"/>
    <w:rsid w:val="00ED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A37ED2"/>
  <w15:docId w15:val="{13214D2C-1F53-45D9-BA3B-BEFE4AE12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header"/>
    <w:basedOn w:val="a"/>
    <w:link w:val="af2"/>
    <w:rsid w:val="00ED75EB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af2">
    <w:name w:val="頁首 字元"/>
    <w:basedOn w:val="a1"/>
    <w:link w:val="af1"/>
    <w:rsid w:val="00ED75EB"/>
    <w:rPr>
      <w:sz w:val="20"/>
      <w:szCs w:val="20"/>
    </w:rPr>
  </w:style>
  <w:style w:type="paragraph" w:styleId="af3">
    <w:name w:val="footer"/>
    <w:basedOn w:val="a"/>
    <w:link w:val="af4"/>
    <w:rsid w:val="00ED75EB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af4">
    <w:name w:val="頁尾 字元"/>
    <w:basedOn w:val="a1"/>
    <w:link w:val="af3"/>
    <w:rsid w:val="00ED75E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72</Words>
  <Characters>1553</Characters>
  <Application>Microsoft Office Word</Application>
  <DocSecurity>0</DocSecurity>
  <Lines>12</Lines>
  <Paragraphs>3</Paragraphs>
  <ScaleCrop>false</ScaleCrop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林典寰</cp:lastModifiedBy>
  <cp:revision>2</cp:revision>
  <dcterms:created xsi:type="dcterms:W3CDTF">2025-05-28T09:14:00Z</dcterms:created>
  <dcterms:modified xsi:type="dcterms:W3CDTF">2025-05-28T10:36:00Z</dcterms:modified>
</cp:coreProperties>
</file>